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xmlns:wp14="http://schemas.microsoft.com/office/word/2010/wordml" w:rsidRPr="00DD5978" w:rsidR="00DD5978" w:rsidRDefault="00DD5978" w14:paraId="5AFB1B27" wp14:textId="77777777">
      <w:pPr>
        <w:rPr>
          <w:rFonts w:ascii="Frutiger Neue LT Pro Thin" w:hAnsi="Frutiger Neue LT Pro Thin"/>
          <w:b/>
          <w:sz w:val="32"/>
        </w:rPr>
      </w:pPr>
      <w:bookmarkStart w:name="_GoBack" w:id="0"/>
      <w:bookmarkEnd w:id="0"/>
      <w:r w:rsidRPr="00DD5978">
        <w:rPr>
          <w:rFonts w:ascii="Frutiger Neue LT Pro Thin" w:hAnsi="Frutiger Neue LT Pro Thin"/>
          <w:b/>
          <w:sz w:val="32"/>
        </w:rPr>
        <w:t xml:space="preserve">National Healthcare Decisions Day Voice Mail Suggestions – Featuring </w:t>
      </w:r>
      <w:r w:rsidRPr="00DD5978">
        <w:rPr>
          <w:rFonts w:ascii="Frutiger Neue LT Pro Thin" w:hAnsi="Frutiger Neue LT Pro Thin"/>
          <w:b/>
          <w:i/>
          <w:sz w:val="32"/>
        </w:rPr>
        <w:t>Five Wishes</w:t>
      </w:r>
    </w:p>
    <w:p xmlns:wp14="http://schemas.microsoft.com/office/word/2010/wordml" w:rsidRPr="00DD5978" w:rsidR="00DD5978" w:rsidRDefault="00DD5978" w14:paraId="672A6659" wp14:textId="77777777">
      <w:pPr>
        <w:rPr>
          <w:rFonts w:ascii="Frutiger Neue LT Pro Thin" w:hAnsi="Frutiger Neue LT Pro Thin"/>
        </w:rPr>
      </w:pPr>
    </w:p>
    <w:p xmlns:wp14="http://schemas.microsoft.com/office/word/2010/wordml" w:rsidRPr="00DD5978" w:rsidR="00CF68CF" w:rsidRDefault="00CF68CF" w14:paraId="51759B36" wp14:textId="77777777">
      <w:pPr>
        <w:rPr>
          <w:rFonts w:ascii="Frutiger Neue LT Pro Thin" w:hAnsi="Frutiger Neue LT Pro Thin"/>
          <w:b/>
          <w:i/>
        </w:rPr>
      </w:pPr>
      <w:r w:rsidRPr="00DD5978">
        <w:rPr>
          <w:rFonts w:ascii="Frutiger Neue LT Pro Thin" w:hAnsi="Frutiger Neue LT Pro Thin"/>
          <w:b/>
          <w:i/>
        </w:rPr>
        <w:t>System Voice Mail Message</w:t>
      </w:r>
    </w:p>
    <w:p xmlns:wp14="http://schemas.microsoft.com/office/word/2010/wordml" w:rsidRPr="00DD5978" w:rsidR="00060800" w:rsidRDefault="00935756" w14:paraId="713AB0D4" wp14:textId="7E76D2A6">
      <w:pPr>
        <w:rPr>
          <w:rFonts w:ascii="Frutiger Neue LT Pro Thin" w:hAnsi="Frutiger Neue LT Pro Thin"/>
        </w:rPr>
      </w:pPr>
      <w:r w:rsidRPr="794E03E7" w:rsidR="00935756">
        <w:rPr>
          <w:rFonts w:ascii="Frutiger Neue LT Pro Thin" w:hAnsi="Frutiger Neue LT Pro Thin"/>
        </w:rPr>
        <w:t xml:space="preserve">Thank you for </w:t>
      </w:r>
      <w:r w:rsidRPr="794E03E7" w:rsidR="00DD5978">
        <w:rPr>
          <w:rFonts w:ascii="Frutiger Neue LT Pro Thin" w:hAnsi="Frutiger Neue LT Pro Thin"/>
        </w:rPr>
        <w:t>holding;</w:t>
      </w:r>
      <w:r w:rsidRPr="794E03E7" w:rsidR="00935756">
        <w:rPr>
          <w:rFonts w:ascii="Frutiger Neue LT Pro Thin" w:hAnsi="Frutiger Neue LT Pro Thin"/>
        </w:rPr>
        <w:t xml:space="preserve"> </w:t>
      </w:r>
      <w:r w:rsidRPr="794E03E7" w:rsidR="00935756">
        <w:rPr>
          <w:rFonts w:ascii="Frutiger Neue LT Pro Thin" w:hAnsi="Frutiger Neue LT Pro Thin"/>
        </w:rPr>
        <w:t>we’ll</w:t>
      </w:r>
      <w:r w:rsidRPr="794E03E7" w:rsidR="00935756">
        <w:rPr>
          <w:rFonts w:ascii="Frutiger Neue LT Pro Thin" w:hAnsi="Frutiger Neue LT Pro Thin"/>
        </w:rPr>
        <w:t xml:space="preserve"> be with you shortly. Did you know that April 16</w:t>
      </w:r>
      <w:r w:rsidRPr="794E03E7" w:rsidR="00935756">
        <w:rPr>
          <w:rFonts w:ascii="Frutiger Neue LT Pro Thin" w:hAnsi="Frutiger Neue LT Pro Thin"/>
          <w:vertAlign w:val="superscript"/>
        </w:rPr>
        <w:t>th</w:t>
      </w:r>
      <w:r w:rsidRPr="794E03E7" w:rsidR="00935756">
        <w:rPr>
          <w:rFonts w:ascii="Frutiger Neue LT Pro Thin" w:hAnsi="Frutiger Neue LT Pro Thin"/>
        </w:rPr>
        <w:t xml:space="preserve"> is National Healthcare Decisions Day? </w:t>
      </w:r>
      <w:r w:rsidRPr="794E03E7" w:rsidR="00935756">
        <w:rPr>
          <w:rFonts w:ascii="Frutiger Neue LT Pro Thin" w:hAnsi="Frutiger Neue LT Pro Thin"/>
        </w:rPr>
        <w:t>On this day annually, organizations across the country join together to ensure that all adults are informed and have the opportunity to communicate and document thei</w:t>
      </w:r>
      <w:r w:rsidRPr="794E03E7" w:rsidR="00CF68CF">
        <w:rPr>
          <w:rFonts w:ascii="Frutiger Neue LT Pro Thin" w:hAnsi="Frutiger Neue LT Pro Thin"/>
        </w:rPr>
        <w:t>r health decisions by completing an advance directive.</w:t>
      </w:r>
      <w:r w:rsidRPr="794E03E7" w:rsidR="00CF68CF">
        <w:rPr>
          <w:rFonts w:ascii="Frutiger Neue LT Pro Thin" w:hAnsi="Frutiger Neue LT Pro Thin"/>
        </w:rPr>
        <w:t xml:space="preserve"> Ask us how you and your family can complete </w:t>
      </w:r>
      <w:r w:rsidRPr="794E03E7" w:rsidR="00543414">
        <w:rPr>
          <w:rFonts w:ascii="Frutiger Neue LT Pro Thin" w:hAnsi="Frutiger Neue LT Pro Thin"/>
        </w:rPr>
        <w:t>this document</w:t>
      </w:r>
      <w:r w:rsidRPr="794E03E7" w:rsidR="00CF68CF">
        <w:rPr>
          <w:rFonts w:ascii="Frutiger Neue LT Pro Thin" w:hAnsi="Frutiger Neue LT Pro Thin"/>
        </w:rPr>
        <w:t xml:space="preserve"> by filling out a Five Wishes living will. They are available at [LIST LOCATION] and are free of charge. </w:t>
      </w:r>
      <w:r w:rsidRPr="794E03E7" w:rsidR="00543414">
        <w:rPr>
          <w:rFonts w:ascii="Frutiger Neue LT Pro Thin" w:hAnsi="Frutiger Neue LT Pro Thin"/>
        </w:rPr>
        <w:t>It’s</w:t>
      </w:r>
      <w:r w:rsidRPr="794E03E7" w:rsidR="00543414">
        <w:rPr>
          <w:rFonts w:ascii="Frutiger Neue LT Pro Thin" w:hAnsi="Frutiger Neue LT Pro Thin"/>
        </w:rPr>
        <w:t xml:space="preserve"> important for your loved ones to know how you want to be treated at the end</w:t>
      </w:r>
      <w:r w:rsidRPr="794E03E7" w:rsidR="62E60FA2">
        <w:rPr>
          <w:rFonts w:ascii="Frutiger Neue LT Pro Thin" w:hAnsi="Frutiger Neue LT Pro Thin"/>
        </w:rPr>
        <w:t>-</w:t>
      </w:r>
      <w:r w:rsidRPr="794E03E7" w:rsidR="00543414">
        <w:rPr>
          <w:rFonts w:ascii="Frutiger Neue LT Pro Thin" w:hAnsi="Frutiger Neue LT Pro Thin"/>
        </w:rPr>
        <w:t>of</w:t>
      </w:r>
      <w:r w:rsidRPr="794E03E7" w:rsidR="765614ED">
        <w:rPr>
          <w:rFonts w:ascii="Frutiger Neue LT Pro Thin" w:hAnsi="Frutiger Neue LT Pro Thin"/>
        </w:rPr>
        <w:t>-</w:t>
      </w:r>
      <w:r w:rsidRPr="794E03E7" w:rsidR="00543414">
        <w:rPr>
          <w:rFonts w:ascii="Frutiger Neue LT Pro Thin" w:hAnsi="Frutiger Neue LT Pro Thin"/>
        </w:rPr>
        <w:t xml:space="preserve">life. </w:t>
      </w:r>
    </w:p>
    <w:p xmlns:wp14="http://schemas.microsoft.com/office/word/2010/wordml" w:rsidR="00DD5978" w:rsidRDefault="00DD5978" w14:paraId="0A37501D" wp14:textId="77777777">
      <w:pPr>
        <w:rPr>
          <w:rFonts w:ascii="Frutiger Neue LT Pro Thin" w:hAnsi="Frutiger Neue LT Pro Thin"/>
        </w:rPr>
      </w:pPr>
    </w:p>
    <w:p xmlns:wp14="http://schemas.microsoft.com/office/word/2010/wordml" w:rsidRPr="00DD5978" w:rsidR="00CF68CF" w:rsidRDefault="00CF68CF" w14:paraId="4F23056D" wp14:textId="77777777">
      <w:pPr>
        <w:rPr>
          <w:rFonts w:ascii="Frutiger Neue LT Pro Thin" w:hAnsi="Frutiger Neue LT Pro Thin"/>
          <w:b/>
          <w:i/>
        </w:rPr>
      </w:pPr>
      <w:r w:rsidRPr="00DD5978">
        <w:rPr>
          <w:rFonts w:ascii="Frutiger Neue LT Pro Thin" w:hAnsi="Frutiger Neue LT Pro Thin"/>
          <w:b/>
          <w:i/>
        </w:rPr>
        <w:t>Personal Voice Mail Message</w:t>
      </w:r>
    </w:p>
    <w:p xmlns:wp14="http://schemas.microsoft.com/office/word/2010/wordml" w:rsidRPr="00DD5978" w:rsidR="00CF68CF" w:rsidRDefault="00CF68CF" w14:paraId="204B2448" wp14:textId="70332B61">
      <w:pPr>
        <w:rPr>
          <w:rFonts w:ascii="Frutiger Neue LT Pro Thin" w:hAnsi="Frutiger Neue LT Pro Thin"/>
        </w:rPr>
      </w:pPr>
      <w:r w:rsidRPr="794E03E7" w:rsidR="00CF68CF">
        <w:rPr>
          <w:rFonts w:ascii="Frutiger Neue LT Pro Thin" w:hAnsi="Frutiger Neue LT Pro Thin"/>
        </w:rPr>
        <w:t>You’ve</w:t>
      </w:r>
      <w:r w:rsidRPr="794E03E7" w:rsidR="00CF68CF">
        <w:rPr>
          <w:rFonts w:ascii="Frutiger Neue LT Pro Thin" w:hAnsi="Frutiger Neue LT Pro Thin"/>
        </w:rPr>
        <w:t xml:space="preserve"> reached [NAME]’s voicemail. Please leave a message</w:t>
      </w:r>
      <w:r w:rsidRPr="794E03E7" w:rsidR="7E7BC219">
        <w:rPr>
          <w:rFonts w:ascii="Frutiger Neue LT Pro Thin" w:hAnsi="Frutiger Neue LT Pro Thin"/>
        </w:rPr>
        <w:t>, b</w:t>
      </w:r>
      <w:r w:rsidRPr="794E03E7" w:rsidR="00CF68CF">
        <w:rPr>
          <w:rFonts w:ascii="Frutiger Neue LT Pro Thin" w:hAnsi="Frutiger Neue LT Pro Thin"/>
        </w:rPr>
        <w:t>ut before you do, allow me to share an important message. April 16</w:t>
      </w:r>
      <w:r w:rsidRPr="794E03E7" w:rsidR="00CF68CF">
        <w:rPr>
          <w:rFonts w:ascii="Frutiger Neue LT Pro Thin" w:hAnsi="Frutiger Neue LT Pro Thin"/>
          <w:vertAlign w:val="superscript"/>
        </w:rPr>
        <w:t>th</w:t>
      </w:r>
      <w:r w:rsidRPr="794E03E7" w:rsidR="00CF68CF">
        <w:rPr>
          <w:rFonts w:ascii="Frutiger Neue LT Pro Thin" w:hAnsi="Frutiger Neue LT Pro Thin"/>
        </w:rPr>
        <w:t xml:space="preserve"> is National Healthcare Decisions Day. </w:t>
      </w:r>
      <w:r w:rsidRPr="794E03E7" w:rsidR="7150B51A">
        <w:rPr>
          <w:rFonts w:ascii="Frutiger Neue LT Pro Thin" w:hAnsi="Frutiger Neue LT Pro Thin"/>
        </w:rPr>
        <w:t>Annually o</w:t>
      </w:r>
      <w:r w:rsidRPr="794E03E7" w:rsidR="00CF68CF">
        <w:rPr>
          <w:rFonts w:ascii="Frutiger Neue LT Pro Thin" w:hAnsi="Frutiger Neue LT Pro Thin"/>
        </w:rPr>
        <w:t xml:space="preserve">n this day organizations across the country </w:t>
      </w:r>
      <w:r w:rsidRPr="794E03E7" w:rsidR="2E2974A1">
        <w:rPr>
          <w:rFonts w:ascii="Frutiger Neue LT Pro Thin" w:hAnsi="Frutiger Neue LT Pro Thin"/>
        </w:rPr>
        <w:t>partner</w:t>
      </w:r>
      <w:r w:rsidRPr="794E03E7" w:rsidR="00CF68CF">
        <w:rPr>
          <w:rFonts w:ascii="Frutiger Neue LT Pro Thin" w:hAnsi="Frutiger Neue LT Pro Thin"/>
        </w:rPr>
        <w:t xml:space="preserve"> </w:t>
      </w:r>
      <w:r w:rsidRPr="794E03E7" w:rsidR="00CF68CF">
        <w:rPr>
          <w:rFonts w:ascii="Frutiger Neue LT Pro Thin" w:hAnsi="Frutiger Neue LT Pro Thin"/>
        </w:rPr>
        <w:t>to ensure that all adults are informed a</w:t>
      </w:r>
      <w:r w:rsidRPr="794E03E7" w:rsidR="0A90025C">
        <w:rPr>
          <w:rFonts w:ascii="Frutiger Neue LT Pro Thin" w:hAnsi="Frutiger Neue LT Pro Thin"/>
        </w:rPr>
        <w:t>bout</w:t>
      </w:r>
      <w:r w:rsidRPr="794E03E7" w:rsidR="00CF68CF">
        <w:rPr>
          <w:rFonts w:ascii="Frutiger Neue LT Pro Thin" w:hAnsi="Frutiger Neue LT Pro Thin"/>
        </w:rPr>
        <w:t xml:space="preserve"> the opportunity to communicate and document their health decisions by completing an advance directive.</w:t>
      </w:r>
      <w:r w:rsidRPr="794E03E7" w:rsidR="00CF68CF">
        <w:rPr>
          <w:rFonts w:ascii="Frutiger Neue LT Pro Thin" w:hAnsi="Frutiger Neue LT Pro Thin"/>
        </w:rPr>
        <w:t xml:space="preserve"> Ask me how you and your family can complete </w:t>
      </w:r>
      <w:r w:rsidRPr="794E03E7" w:rsidR="00543414">
        <w:rPr>
          <w:rFonts w:ascii="Frutiger Neue LT Pro Thin" w:hAnsi="Frutiger Neue LT Pro Thin"/>
        </w:rPr>
        <w:t>this document</w:t>
      </w:r>
      <w:r w:rsidRPr="794E03E7" w:rsidR="00CF68CF">
        <w:rPr>
          <w:rFonts w:ascii="Frutiger Neue LT Pro Thin" w:hAnsi="Frutiger Neue LT Pro Thin"/>
        </w:rPr>
        <w:t xml:space="preserve"> by filling out a </w:t>
      </w:r>
      <w:r w:rsidRPr="794E03E7" w:rsidR="00CF68CF">
        <w:rPr>
          <w:rFonts w:ascii="Frutiger Neue LT Pro Thin" w:hAnsi="Frutiger Neue LT Pro Thin"/>
          <w:i w:val="1"/>
          <w:iCs w:val="1"/>
        </w:rPr>
        <w:t>Five Wishes</w:t>
      </w:r>
      <w:r w:rsidRPr="794E03E7" w:rsidR="00CF68CF">
        <w:rPr>
          <w:rFonts w:ascii="Frutiger Neue LT Pro Thin" w:hAnsi="Frutiger Neue LT Pro Thin"/>
        </w:rPr>
        <w:t xml:space="preserve"> living will. </w:t>
      </w:r>
      <w:r w:rsidRPr="794E03E7" w:rsidR="00CF68CF">
        <w:rPr>
          <w:rFonts w:ascii="Frutiger Neue LT Pro Thin" w:hAnsi="Frutiger Neue LT Pro Thin"/>
        </w:rPr>
        <w:t>I</w:t>
      </w:r>
      <w:r w:rsidRPr="794E03E7" w:rsidR="00CF68CF">
        <w:rPr>
          <w:rFonts w:ascii="Frutiger Neue LT Pro Thin" w:hAnsi="Frutiger Neue LT Pro Thin"/>
        </w:rPr>
        <w:t>t’s</w:t>
      </w:r>
      <w:r w:rsidRPr="794E03E7" w:rsidR="00CF68CF">
        <w:rPr>
          <w:rFonts w:ascii="Frutiger Neue LT Pro Thin" w:hAnsi="Frutiger Neue LT Pro Thin"/>
        </w:rPr>
        <w:t xml:space="preserve"> </w:t>
      </w:r>
      <w:r w:rsidRPr="794E03E7" w:rsidR="00CF68CF">
        <w:rPr>
          <w:rFonts w:ascii="Frutiger Neue LT Pro Thin" w:hAnsi="Frutiger Neue LT Pro Thin"/>
        </w:rPr>
        <w:t xml:space="preserve">important </w:t>
      </w:r>
      <w:r w:rsidRPr="794E03E7" w:rsidR="00543414">
        <w:rPr>
          <w:rFonts w:ascii="Frutiger Neue LT Pro Thin" w:hAnsi="Frutiger Neue LT Pro Thin"/>
        </w:rPr>
        <w:t>for</w:t>
      </w:r>
      <w:r w:rsidRPr="794E03E7" w:rsidR="00CF68CF">
        <w:rPr>
          <w:rFonts w:ascii="Frutiger Neue LT Pro Thin" w:hAnsi="Frutiger Neue LT Pro Thin"/>
        </w:rPr>
        <w:t xml:space="preserve"> your loved one</w:t>
      </w:r>
      <w:r w:rsidRPr="794E03E7" w:rsidR="00543414">
        <w:rPr>
          <w:rFonts w:ascii="Frutiger Neue LT Pro Thin" w:hAnsi="Frutiger Neue LT Pro Thin"/>
        </w:rPr>
        <w:t>s</w:t>
      </w:r>
      <w:r w:rsidRPr="794E03E7" w:rsidR="00CF68CF">
        <w:rPr>
          <w:rFonts w:ascii="Frutiger Neue LT Pro Thin" w:hAnsi="Frutiger Neue LT Pro Thin"/>
        </w:rPr>
        <w:t xml:space="preserve"> </w:t>
      </w:r>
      <w:r w:rsidRPr="794E03E7" w:rsidR="4E604B14">
        <w:rPr>
          <w:rFonts w:ascii="Frutiger Neue LT Pro Thin" w:hAnsi="Frutiger Neue LT Pro Thin"/>
        </w:rPr>
        <w:t>to know</w:t>
      </w:r>
      <w:r w:rsidRPr="794E03E7" w:rsidR="00CF68CF">
        <w:rPr>
          <w:rFonts w:ascii="Frutiger Neue LT Pro Thin" w:hAnsi="Frutiger Neue LT Pro Thin"/>
        </w:rPr>
        <w:t xml:space="preserve"> </w:t>
      </w:r>
      <w:r w:rsidRPr="794E03E7" w:rsidR="00CF68CF">
        <w:rPr>
          <w:rFonts w:ascii="Frutiger Neue LT Pro Thin" w:hAnsi="Frutiger Neue LT Pro Thin"/>
        </w:rPr>
        <w:t>how you want to be tre</w:t>
      </w:r>
      <w:r w:rsidRPr="794E03E7" w:rsidR="00543414">
        <w:rPr>
          <w:rFonts w:ascii="Frutiger Neue LT Pro Thin" w:hAnsi="Frutiger Neue LT Pro Thin"/>
        </w:rPr>
        <w:t xml:space="preserve">ated at the end of </w:t>
      </w:r>
      <w:r w:rsidRPr="794E03E7" w:rsidR="00CF68CF">
        <w:rPr>
          <w:rFonts w:ascii="Frutiger Neue LT Pro Thin" w:hAnsi="Frutiger Neue LT Pro Thin"/>
        </w:rPr>
        <w:t xml:space="preserve">life. </w:t>
      </w:r>
    </w:p>
    <w:p xmlns:wp14="http://schemas.microsoft.com/office/word/2010/wordml" w:rsidRPr="00DD5978" w:rsidR="00CF68CF" w:rsidRDefault="00CF68CF" w14:paraId="5DAB6C7B" wp14:textId="77777777">
      <w:pPr>
        <w:rPr>
          <w:rFonts w:ascii="Frutiger Neue LT Pro Thin" w:hAnsi="Frutiger Neue LT Pro Thin"/>
        </w:rPr>
      </w:pPr>
    </w:p>
    <w:sectPr w:rsidRPr="00DD5978" w:rsidR="00CF68C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Neue LT Pro Thin">
    <w:altName w:val="Corbel Light"/>
    <w:panose1 w:val="00000000000000000000"/>
    <w:charset w:val="00"/>
    <w:family w:val="swiss"/>
    <w:notTrueType/>
    <w:pitch w:val="variable"/>
    <w:sig w:usb0="00000001" w:usb1="5000207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00"/>
  <w:trackRevisions w:val="false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jWwNDc0MjYzNzVR0lEKTi0uzszPAykwrAUAUvWjASwAAAA="/>
  </w:docVars>
  <w:rsids>
    <w:rsidRoot w:val="00935756"/>
    <w:rsid w:val="0019734A"/>
    <w:rsid w:val="001A42B8"/>
    <w:rsid w:val="00543414"/>
    <w:rsid w:val="00935756"/>
    <w:rsid w:val="00B83201"/>
    <w:rsid w:val="00CF68CF"/>
    <w:rsid w:val="00DD5978"/>
    <w:rsid w:val="00FF1F3C"/>
    <w:rsid w:val="0A90025C"/>
    <w:rsid w:val="20DA770E"/>
    <w:rsid w:val="2140582C"/>
    <w:rsid w:val="2E2974A1"/>
    <w:rsid w:val="4E604B14"/>
    <w:rsid w:val="5D4BE0CF"/>
    <w:rsid w:val="62E60FA2"/>
    <w:rsid w:val="7150B51A"/>
    <w:rsid w:val="765614ED"/>
    <w:rsid w:val="794E03E7"/>
    <w:rsid w:val="7E7BC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B1A24"/>
  <w15:docId w15:val="{B4742694-7F2E-4061-BC3A-75DCB5A5A8C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microsoft.com/office/2007/relationships/stylesWithEffects" Target="stylesWithEffect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74C39C2CBF3047A2C1E81FE841B541" ma:contentTypeVersion="15" ma:contentTypeDescription="Create a new document." ma:contentTypeScope="" ma:versionID="46d875547690f3c23416589a57a5119c">
  <xsd:schema xmlns:xsd="http://www.w3.org/2001/XMLSchema" xmlns:xs="http://www.w3.org/2001/XMLSchema" xmlns:p="http://schemas.microsoft.com/office/2006/metadata/properties" xmlns:ns2="0d822570-e678-415a-8079-76b75f30920b" xmlns:ns3="b451261a-6b90-4bf0-8772-d41f930a6a2b" targetNamespace="http://schemas.microsoft.com/office/2006/metadata/properties" ma:root="true" ma:fieldsID="3ebc660afe6719f8a9590b6d2341d5c7" ns2:_="" ns3:_="">
    <xsd:import namespace="0d822570-e678-415a-8079-76b75f30920b"/>
    <xsd:import namespace="b451261a-6b90-4bf0-8772-d41f930a6a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822570-e678-415a-8079-76b75f3092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c855de-3bbf-4933-abe0-c90450a1d9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1261a-6b90-4bf0-8772-d41f930a6a2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1717e63-2730-4d43-a014-ca5923c71cdf}" ma:internalName="TaxCatchAll" ma:showField="CatchAllData" ma:web="b451261a-6b90-4bf0-8772-d41f930a6a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51261a-6b90-4bf0-8772-d41f930a6a2b" xsi:nil="true"/>
    <lcf76f155ced4ddcb4097134ff3c332f xmlns="0d822570-e678-415a-8079-76b75f30920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31DBCB7-F05F-4BE1-B461-D38D5F232711}"/>
</file>

<file path=customXml/itemProps2.xml><?xml version="1.0" encoding="utf-8"?>
<ds:datastoreItem xmlns:ds="http://schemas.openxmlformats.org/officeDocument/2006/customXml" ds:itemID="{BDFFAB6C-526C-4681-94DE-54B10DB50445}"/>
</file>

<file path=customXml/itemProps3.xml><?xml version="1.0" encoding="utf-8"?>
<ds:datastoreItem xmlns:ds="http://schemas.openxmlformats.org/officeDocument/2006/customXml" ds:itemID="{33557A3F-4135-49C0-92A3-47B14390430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oanne Eason</dc:creator>
  <lastModifiedBy>David DeCoste</lastModifiedBy>
  <revision>3</revision>
  <dcterms:created xsi:type="dcterms:W3CDTF">2022-03-01T19:05:00.0000000Z</dcterms:created>
  <dcterms:modified xsi:type="dcterms:W3CDTF">2025-02-19T13:50:08.74977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74C39C2CBF3047A2C1E81FE841B541</vt:lpwstr>
  </property>
  <property fmtid="{D5CDD505-2E9C-101B-9397-08002B2CF9AE}" pid="3" name="Order">
    <vt:r8>7205700</vt:r8>
  </property>
  <property fmtid="{D5CDD505-2E9C-101B-9397-08002B2CF9AE}" pid="4" name="MediaServiceImageTags">
    <vt:lpwstr/>
  </property>
</Properties>
</file>